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C49DED" w14:textId="77777777" w:rsidR="0073072A" w:rsidRDefault="0073072A" w:rsidP="0073072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DEB5D6C" w14:textId="77777777" w:rsidR="0073072A" w:rsidRDefault="0073072A" w:rsidP="0073072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96BC74A" w14:textId="77777777" w:rsidR="0073072A" w:rsidRDefault="0073072A" w:rsidP="0073072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6C90733" w14:textId="56A2156C" w:rsidR="00422B0F" w:rsidRDefault="00422B0F" w:rsidP="003E354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3</w:t>
      </w:r>
      <w:r w:rsidR="00732826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-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Final </w:t>
      </w:r>
      <w:r w:rsidR="00732826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phase </w:t>
      </w:r>
      <w:r w:rsidR="0010782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– pre-production pilot test</w:t>
      </w:r>
    </w:p>
    <w:p w14:paraId="6925F489" w14:textId="7C8464BD" w:rsidR="008C5C57" w:rsidRDefault="00422B0F" w:rsidP="0073072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  <w:r w:rsidR="008C5C5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Your work is ready to go into production to score the rest of the </w:t>
      </w:r>
      <w:r w:rsidR="0073072A">
        <w:rPr>
          <w:rFonts w:ascii="Times New Roman" w:eastAsia="Times New Roman" w:hAnsi="Times New Roman" w:cs="Times New Roman"/>
          <w:color w:val="000000"/>
          <w:sz w:val="24"/>
          <w:szCs w:val="24"/>
        </w:rPr>
        <w:t>hundred</w:t>
      </w:r>
      <w:r w:rsidR="008C5C5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ousand customers</w:t>
      </w:r>
      <w:r w:rsidR="00E16B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t the Bank</w:t>
      </w:r>
      <w:r w:rsidR="008C5C5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2A019F">
        <w:rPr>
          <w:rFonts w:ascii="Times New Roman" w:eastAsia="Times New Roman" w:hAnsi="Times New Roman" w:cs="Times New Roman"/>
          <w:color w:val="000000"/>
          <w:sz w:val="24"/>
          <w:szCs w:val="24"/>
        </w:rPr>
        <w:t>but</w:t>
      </w:r>
      <w:r w:rsidR="008C5C5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efore you do that you </w:t>
      </w:r>
      <w:r w:rsidR="004712D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re </w:t>
      </w:r>
      <w:proofErr w:type="gramStart"/>
      <w:r w:rsidR="004712D0">
        <w:rPr>
          <w:rFonts w:ascii="Times New Roman" w:eastAsia="Times New Roman" w:hAnsi="Times New Roman" w:cs="Times New Roman"/>
          <w:color w:val="000000"/>
          <w:sz w:val="24"/>
          <w:szCs w:val="24"/>
        </w:rPr>
        <w:t>required</w:t>
      </w:r>
      <w:proofErr w:type="gramEnd"/>
      <w:r w:rsidR="008C5C5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 final pre-production pilot test. </w:t>
      </w:r>
      <w:r w:rsidR="0025624B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</w:p>
    <w:p w14:paraId="145DF45C" w14:textId="1325A234" w:rsidR="002A019F" w:rsidRDefault="00422B0F" w:rsidP="0073072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goal is to</w:t>
      </w:r>
      <w:r w:rsidR="00D2307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o a</w:t>
      </w:r>
      <w:r w:rsidR="00A070A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 w:rsidR="00A070AD">
        <w:rPr>
          <w:rFonts w:ascii="Times New Roman" w:eastAsia="Times New Roman" w:hAnsi="Times New Roman" w:cs="Times New Roman"/>
          <w:color w:val="000000"/>
          <w:sz w:val="24"/>
          <w:szCs w:val="24"/>
        </w:rPr>
        <w:t>final</w:t>
      </w:r>
      <w:r w:rsidR="002A019F"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r w:rsidR="0073072A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test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2307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o th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odel</w:t>
      </w:r>
      <w:r w:rsidR="002A019F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732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at </w:t>
      </w:r>
      <w:r w:rsidR="00D23071">
        <w:rPr>
          <w:rFonts w:ascii="Times New Roman" w:eastAsia="Times New Roman" w:hAnsi="Times New Roman" w:cs="Times New Roman"/>
          <w:color w:val="000000"/>
          <w:sz w:val="24"/>
          <w:szCs w:val="24"/>
        </w:rPr>
        <w:t>were</w:t>
      </w:r>
      <w:r w:rsidR="008C5C5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F878B4">
        <w:rPr>
          <w:rFonts w:ascii="Times New Roman" w:eastAsia="Times New Roman" w:hAnsi="Times New Roman" w:cs="Times New Roman"/>
          <w:color w:val="000000"/>
          <w:sz w:val="24"/>
          <w:szCs w:val="24"/>
        </w:rPr>
        <w:t>used</w:t>
      </w:r>
      <w:r w:rsidR="00732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 phase 2</w:t>
      </w:r>
      <w:r w:rsidR="000F4126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702310C5" w14:textId="160C7C61" w:rsidR="00422B0F" w:rsidRDefault="00107825" w:rsidP="0073072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o do this task you will us</w:t>
      </w:r>
      <w:r w:rsidR="000F4126">
        <w:rPr>
          <w:rFonts w:ascii="Times New Roman" w:eastAsia="Times New Roman" w:hAnsi="Times New Roman" w:cs="Times New Roman"/>
          <w:color w:val="000000"/>
          <w:sz w:val="24"/>
          <w:szCs w:val="24"/>
        </w:rPr>
        <w:t>e</w:t>
      </w:r>
      <w:r w:rsidR="00732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A019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="008C5C5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unclassified </w:t>
      </w:r>
      <w:r w:rsidR="00422B0F">
        <w:rPr>
          <w:rFonts w:ascii="Times New Roman" w:eastAsia="Times New Roman" w:hAnsi="Times New Roman" w:cs="Times New Roman"/>
          <w:color w:val="000000"/>
          <w:sz w:val="24"/>
          <w:szCs w:val="24"/>
        </w:rPr>
        <w:t>file</w:t>
      </w:r>
      <w:r w:rsidR="00C2012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 the </w:t>
      </w:r>
      <w:r w:rsidR="003E3541">
        <w:rPr>
          <w:rFonts w:ascii="Times New Roman" w:eastAsia="Times New Roman" w:hAnsi="Times New Roman" w:cs="Times New Roman"/>
          <w:color w:val="000000"/>
          <w:sz w:val="24"/>
          <w:szCs w:val="24"/>
        </w:rPr>
        <w:t>Documents</w:t>
      </w:r>
      <w:r w:rsidR="00C2012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older </w:t>
      </w:r>
      <w:r w:rsidR="00C20123" w:rsidRPr="00C20123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  <w:t>“Unlabeled Bank Churner records to be classified</w:t>
      </w:r>
      <w:r w:rsidR="00C20123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  <w:t>.</w:t>
      </w:r>
      <w:r w:rsidR="00C20123" w:rsidRPr="00C20123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  <w:t>”</w:t>
      </w:r>
      <w:r w:rsidR="00C2012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4712D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070A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Quality Assurance department </w:t>
      </w:r>
      <w:r w:rsidR="004712D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your instructor) </w:t>
      </w:r>
      <w:r w:rsidR="00A070A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ill review your </w:t>
      </w:r>
      <w:r w:rsidR="00C2012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inal </w:t>
      </w:r>
      <w:r w:rsidR="00A070A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utput </w:t>
      </w:r>
      <w:r w:rsidR="00C20123">
        <w:rPr>
          <w:rFonts w:ascii="Times New Roman" w:eastAsia="Times New Roman" w:hAnsi="Times New Roman" w:cs="Times New Roman"/>
          <w:color w:val="000000"/>
          <w:sz w:val="24"/>
          <w:szCs w:val="24"/>
        </w:rPr>
        <w:t>result</w:t>
      </w:r>
      <w:r w:rsidR="004712D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determine how correct you are in your predictions.</w:t>
      </w:r>
    </w:p>
    <w:p w14:paraId="6C40217A" w14:textId="084DECB5" w:rsidR="0058667B" w:rsidRDefault="0058667B" w:rsidP="0058667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pre-production pilot test file</w:t>
      </w:r>
      <w:r w:rsidR="004712D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onsists of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10 records with 2 </w:t>
      </w:r>
      <w:r w:rsidR="004712D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nly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ttrited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ustomers, but you do not know which ones</w:t>
      </w:r>
      <w:r w:rsidR="004712D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y ar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C475014" w14:textId="56D74E21" w:rsidR="00C958D9" w:rsidRDefault="00422B0F" w:rsidP="0073072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ach team</w:t>
      </w:r>
      <w:r w:rsidR="0058667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ember</w:t>
      </w:r>
      <w:r w:rsidR="00D460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</w:t>
      </w:r>
      <w:r w:rsidRPr="009719F7">
        <w:rPr>
          <w:rFonts w:ascii="Times New Roman" w:eastAsia="Times New Roman" w:hAnsi="Times New Roman" w:cs="Times New Roman"/>
          <w:color w:val="000000"/>
          <w:sz w:val="24"/>
          <w:szCs w:val="24"/>
        </w:rPr>
        <w:t>ill</w:t>
      </w:r>
      <w:r w:rsidR="0077236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C958D9" w:rsidRPr="0077236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pply </w:t>
      </w:r>
      <w:r w:rsidR="004712D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ir </w:t>
      </w:r>
      <w:r w:rsidR="00D23071">
        <w:rPr>
          <w:rFonts w:ascii="Times New Roman" w:eastAsia="Times New Roman" w:hAnsi="Times New Roman" w:cs="Times New Roman"/>
          <w:color w:val="000000"/>
          <w:sz w:val="24"/>
          <w:szCs w:val="24"/>
        </w:rPr>
        <w:t>individual</w:t>
      </w:r>
      <w:r w:rsidR="004712D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odels</w:t>
      </w:r>
      <w:r w:rsidR="004275B6" w:rsidRPr="0077236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4712D0">
        <w:rPr>
          <w:rFonts w:ascii="Times New Roman" w:eastAsia="Times New Roman" w:hAnsi="Times New Roman" w:cs="Times New Roman"/>
          <w:color w:val="000000"/>
          <w:sz w:val="24"/>
          <w:szCs w:val="24"/>
        </w:rPr>
        <w:t>from</w:t>
      </w:r>
      <w:r w:rsidR="004275B6" w:rsidRPr="0077236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hase 2</w:t>
      </w:r>
      <w:r w:rsidRPr="009719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C958D9">
        <w:rPr>
          <w:rFonts w:ascii="Times New Roman" w:eastAsia="Times New Roman" w:hAnsi="Times New Roman" w:cs="Times New Roman"/>
          <w:color w:val="000000"/>
          <w:sz w:val="24"/>
          <w:szCs w:val="24"/>
        </w:rPr>
        <w:t>to</w:t>
      </w:r>
      <w:r w:rsidRPr="009719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</w:t>
      </w:r>
      <w:r w:rsidR="00800466">
        <w:rPr>
          <w:rFonts w:ascii="Times New Roman" w:eastAsia="Times New Roman" w:hAnsi="Times New Roman" w:cs="Times New Roman"/>
          <w:color w:val="000000"/>
          <w:sz w:val="24"/>
          <w:szCs w:val="24"/>
        </w:rPr>
        <w:t>is</w:t>
      </w:r>
      <w:r w:rsidRPr="009719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inal</w:t>
      </w:r>
      <w:r w:rsidRPr="009719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ata set for </w:t>
      </w:r>
      <w:r w:rsidR="00800466">
        <w:rPr>
          <w:rFonts w:ascii="Times New Roman" w:eastAsia="Times New Roman" w:hAnsi="Times New Roman" w:cs="Times New Roman"/>
          <w:color w:val="000000"/>
          <w:sz w:val="24"/>
          <w:szCs w:val="24"/>
        </w:rPr>
        <w:t>scoring the new records</w:t>
      </w:r>
      <w:r w:rsidR="00D23071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58667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20C33DEF" w14:textId="561F173F" w:rsidR="0058667B" w:rsidRDefault="008C5C57" w:rsidP="0058667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f </w:t>
      </w:r>
      <w:r w:rsidR="00772365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0F41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atio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f </w:t>
      </w:r>
      <w:proofErr w:type="spellStart"/>
      <w:r w:rsidR="000F4126">
        <w:rPr>
          <w:rFonts w:ascii="Times New Roman" w:eastAsia="Times New Roman" w:hAnsi="Times New Roman" w:cs="Times New Roman"/>
          <w:color w:val="000000"/>
          <w:sz w:val="24"/>
          <w:szCs w:val="24"/>
        </w:rPr>
        <w:t>attrited</w:t>
      </w:r>
      <w:proofErr w:type="spellEnd"/>
      <w:r w:rsidR="000F41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ecords is not </w:t>
      </w:r>
      <w:r w:rsidR="00800466">
        <w:rPr>
          <w:rFonts w:ascii="Times New Roman" w:eastAsia="Times New Roman" w:hAnsi="Times New Roman" w:cs="Times New Roman"/>
          <w:color w:val="000000"/>
          <w:sz w:val="24"/>
          <w:szCs w:val="24"/>
        </w:rPr>
        <w:t>close</w:t>
      </w:r>
      <w:r w:rsidR="004712D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 the 2 of 10 </w:t>
      </w:r>
      <w:proofErr w:type="spellStart"/>
      <w:r w:rsidR="004712D0">
        <w:rPr>
          <w:rFonts w:ascii="Times New Roman" w:eastAsia="Times New Roman" w:hAnsi="Times New Roman" w:cs="Times New Roman"/>
          <w:color w:val="000000"/>
          <w:sz w:val="24"/>
          <w:szCs w:val="24"/>
        </w:rPr>
        <w:t>prportion</w:t>
      </w:r>
      <w:proofErr w:type="spellEnd"/>
      <w:r w:rsidR="0080046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772365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="0080046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ccuracy </w:t>
      </w:r>
      <w:r w:rsidR="00077C4A">
        <w:rPr>
          <w:rFonts w:ascii="Times New Roman" w:eastAsia="Times New Roman" w:hAnsi="Times New Roman" w:cs="Times New Roman"/>
          <w:color w:val="000000"/>
          <w:sz w:val="24"/>
          <w:szCs w:val="24"/>
        </w:rPr>
        <w:t>is</w:t>
      </w:r>
      <w:r w:rsidR="0080046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ff. </w:t>
      </w:r>
      <w:r w:rsidR="0058667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00466">
        <w:rPr>
          <w:rFonts w:ascii="Times New Roman" w:eastAsia="Times New Roman" w:hAnsi="Times New Roman" w:cs="Times New Roman"/>
          <w:color w:val="000000"/>
          <w:sz w:val="24"/>
          <w:szCs w:val="24"/>
        </w:rPr>
        <w:t>In that case you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00105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an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ry any of the </w:t>
      </w:r>
      <w:r w:rsidR="0000105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ask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low</w:t>
      </w:r>
      <w:r w:rsidR="0080046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 o</w:t>
      </w:r>
      <w:r w:rsidR="0013222E">
        <w:rPr>
          <w:rFonts w:ascii="Times New Roman" w:eastAsia="Times New Roman" w:hAnsi="Times New Roman" w:cs="Times New Roman"/>
          <w:color w:val="000000"/>
          <w:sz w:val="24"/>
          <w:szCs w:val="24"/>
        </w:rPr>
        <w:t>b</w:t>
      </w:r>
      <w:r w:rsidR="0080046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ain </w:t>
      </w:r>
      <w:r w:rsidR="0000105D">
        <w:rPr>
          <w:rFonts w:ascii="Times New Roman" w:eastAsia="Times New Roman" w:hAnsi="Times New Roman" w:cs="Times New Roman"/>
          <w:color w:val="000000"/>
          <w:sz w:val="24"/>
          <w:szCs w:val="24"/>
        </w:rPr>
        <w:t>the right</w:t>
      </w:r>
      <w:r w:rsidR="0080046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roportion</w:t>
      </w:r>
      <w:r w:rsidR="0058667B">
        <w:rPr>
          <w:rFonts w:ascii="Times New Roman" w:eastAsia="Times New Roman" w:hAnsi="Times New Roman" w:cs="Times New Roman"/>
          <w:color w:val="000000"/>
          <w:sz w:val="24"/>
          <w:szCs w:val="24"/>
        </w:rPr>
        <w:t>. R</w:t>
      </w:r>
      <w:r w:rsidRPr="0080046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train </w:t>
      </w:r>
      <w:r w:rsidR="00772365">
        <w:rPr>
          <w:rFonts w:ascii="Times New Roman" w:eastAsia="Times New Roman" w:hAnsi="Times New Roman" w:cs="Times New Roman"/>
          <w:color w:val="000000"/>
          <w:sz w:val="24"/>
          <w:szCs w:val="24"/>
        </w:rPr>
        <w:t>the</w:t>
      </w:r>
      <w:r w:rsidRPr="0080046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odel with </w:t>
      </w:r>
    </w:p>
    <w:p w14:paraId="13E88381" w14:textId="1913671A" w:rsidR="0058667B" w:rsidRDefault="0058667B" w:rsidP="0073072A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 different mix of </w:t>
      </w:r>
      <w:r w:rsidR="008C5C57" w:rsidRPr="00800466">
        <w:rPr>
          <w:rFonts w:ascii="Times New Roman" w:eastAsia="Times New Roman" w:hAnsi="Times New Roman" w:cs="Times New Roman"/>
          <w:color w:val="000000"/>
          <w:sz w:val="24"/>
          <w:szCs w:val="24"/>
        </w:rPr>
        <w:t>attribute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</w:t>
      </w:r>
    </w:p>
    <w:p w14:paraId="20CCBBEE" w14:textId="1B2F4EA0" w:rsidR="0058667B" w:rsidRDefault="0058667B" w:rsidP="0073072A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ifferent validation record segments </w:t>
      </w:r>
      <w:proofErr w:type="spellStart"/>
      <w:r w:rsidR="00107825">
        <w:rPr>
          <w:rFonts w:ascii="Times New Roman" w:eastAsia="Times New Roman" w:hAnsi="Times New Roman" w:cs="Times New Roman"/>
          <w:color w:val="000000"/>
          <w:sz w:val="24"/>
          <w:szCs w:val="24"/>
        </w:rPr>
        <w:t>e.g</w:t>
      </w:r>
      <w:proofErr w:type="spellEnd"/>
      <w:r w:rsidR="0010782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60%/40%, 70%30%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tc</w:t>
      </w:r>
      <w:proofErr w:type="spellEnd"/>
    </w:p>
    <w:p w14:paraId="2F916AEE" w14:textId="33D2A582" w:rsidR="008C5C57" w:rsidRPr="00800466" w:rsidRDefault="00F878B4" w:rsidP="0073072A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fferent model operator</w:t>
      </w:r>
      <w:r w:rsidR="0058667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arameters</w:t>
      </w:r>
      <w:r w:rsidR="0010782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 w:rsidR="00107825">
        <w:rPr>
          <w:rFonts w:ascii="Times New Roman" w:eastAsia="Times New Roman" w:hAnsi="Times New Roman" w:cs="Times New Roman"/>
          <w:color w:val="000000"/>
          <w:sz w:val="24"/>
          <w:szCs w:val="24"/>
        </w:rPr>
        <w:t>e.g.</w:t>
      </w:r>
      <w:proofErr w:type="gramEnd"/>
      <w:r w:rsidR="0010782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107825">
        <w:rPr>
          <w:rFonts w:ascii="Times New Roman" w:eastAsia="Times New Roman" w:hAnsi="Times New Roman" w:cs="Times New Roman"/>
          <w:color w:val="000000"/>
          <w:sz w:val="24"/>
          <w:szCs w:val="24"/>
        </w:rPr>
        <w:t>gini</w:t>
      </w:r>
      <w:proofErr w:type="spellEnd"/>
      <w:r w:rsidR="0010782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dex, gain ratio, </w:t>
      </w:r>
      <w:proofErr w:type="spellStart"/>
      <w:r w:rsidR="00107825">
        <w:rPr>
          <w:rFonts w:ascii="Times New Roman" w:eastAsia="Times New Roman" w:hAnsi="Times New Roman" w:cs="Times New Roman"/>
          <w:color w:val="000000"/>
          <w:sz w:val="24"/>
          <w:szCs w:val="24"/>
        </w:rPr>
        <w:t>etc</w:t>
      </w:r>
      <w:proofErr w:type="spellEnd"/>
    </w:p>
    <w:p w14:paraId="227A5DC9" w14:textId="576FB4BB" w:rsidR="00107825" w:rsidRPr="00107825" w:rsidRDefault="00107825" w:rsidP="0010782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0782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ach member of the team will have a specific slide that he or she will speak to during the presentation. </w:t>
      </w:r>
      <w:r w:rsidRPr="00107825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 xml:space="preserve"> </w:t>
      </w:r>
    </w:p>
    <w:p w14:paraId="5B294C46" w14:textId="77777777" w:rsidR="00D23071" w:rsidRDefault="0013222E" w:rsidP="004712D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deliverables </w:t>
      </w:r>
      <w:r w:rsidR="00077C4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you have to upload </w:t>
      </w:r>
      <w:proofErr w:type="gramStart"/>
      <w:r w:rsidR="00D23071">
        <w:rPr>
          <w:rFonts w:ascii="Times New Roman" w:eastAsia="Times New Roman" w:hAnsi="Times New Roman" w:cs="Times New Roman"/>
          <w:color w:val="000000"/>
          <w:sz w:val="24"/>
          <w:szCs w:val="24"/>
        </w:rPr>
        <w:t>are</w:t>
      </w:r>
      <w:proofErr w:type="gramEnd"/>
    </w:p>
    <w:p w14:paraId="0187AB5F" w14:textId="126ED21C" w:rsidR="0013222E" w:rsidRPr="00D23071" w:rsidRDefault="00600039" w:rsidP="00D23071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2307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 Excel sheet with </w:t>
      </w:r>
      <w:r w:rsidR="0013222E" w:rsidRPr="00D2307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Pr="00D23071">
        <w:rPr>
          <w:rFonts w:ascii="Times New Roman" w:eastAsia="Times New Roman" w:hAnsi="Times New Roman" w:cs="Times New Roman"/>
          <w:color w:val="000000"/>
          <w:sz w:val="24"/>
          <w:szCs w:val="24"/>
        </w:rPr>
        <w:t>classified</w:t>
      </w:r>
      <w:r w:rsidR="0013222E" w:rsidRPr="00D2307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cords </w:t>
      </w:r>
      <w:r w:rsidRPr="00D2307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 the same format as the </w:t>
      </w:r>
      <w:r w:rsidRPr="00D23071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  <w:t>“Unlabeled Bank Churner records to be classified.”</w:t>
      </w:r>
      <w:r w:rsidRPr="00D2307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23071">
        <w:rPr>
          <w:rFonts w:ascii="Times New Roman" w:eastAsia="Times New Roman" w:hAnsi="Times New Roman" w:cs="Times New Roman"/>
          <w:color w:val="000000"/>
          <w:sz w:val="24"/>
          <w:szCs w:val="24"/>
        </w:rPr>
        <w:t>with</w:t>
      </w:r>
      <w:r w:rsidR="00107825" w:rsidRPr="00D2307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Attrition Flag score from the model </w:t>
      </w:r>
      <w:proofErr w:type="gramStart"/>
      <w:r w:rsidR="00107825" w:rsidRPr="00D2307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</w:t>
      </w:r>
      <w:r w:rsidR="00D2307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107825" w:rsidRPr="00D23071">
        <w:rPr>
          <w:rFonts w:ascii="Times New Roman" w:eastAsia="Times New Roman" w:hAnsi="Times New Roman" w:cs="Times New Roman"/>
          <w:color w:val="000000"/>
          <w:sz w:val="24"/>
          <w:szCs w:val="24"/>
        </w:rPr>
        <w:t>confidence</w:t>
      </w:r>
      <w:proofErr w:type="gramEnd"/>
      <w:r w:rsidR="00107825" w:rsidRPr="00D2307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2307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roportion </w:t>
      </w:r>
      <w:r w:rsidR="00107825" w:rsidRPr="00D23071">
        <w:rPr>
          <w:rFonts w:ascii="Times New Roman" w:eastAsia="Times New Roman" w:hAnsi="Times New Roman" w:cs="Times New Roman"/>
          <w:color w:val="000000"/>
          <w:sz w:val="24"/>
          <w:szCs w:val="24"/>
        </w:rPr>
        <w:t>of each score.</w:t>
      </w:r>
    </w:p>
    <w:p w14:paraId="4CFFB81F" w14:textId="286AFF43" w:rsidR="00D23071" w:rsidRPr="00D23071" w:rsidRDefault="00D23071" w:rsidP="00D23071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gramStart"/>
      <w:r w:rsidRPr="00D23071">
        <w:rPr>
          <w:rFonts w:ascii="Times New Roman" w:eastAsia="Times New Roman" w:hAnsi="Times New Roman" w:cs="Times New Roman"/>
          <w:color w:val="000000"/>
          <w:sz w:val="24"/>
          <w:szCs w:val="24"/>
        </w:rPr>
        <w:t>your</w:t>
      </w:r>
      <w:proofErr w:type="gramEnd"/>
      <w:r w:rsidRPr="00D2307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dividual slides only with final recommendations to the Very Nice Bank management.</w:t>
      </w:r>
    </w:p>
    <w:p w14:paraId="38642131" w14:textId="77777777" w:rsidR="004241CE" w:rsidRDefault="004241CE" w:rsidP="0073072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sectPr w:rsidR="004241CE" w:rsidSect="007307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altName w:val="Cambria"/>
    <w:panose1 w:val="02000500000000000000"/>
    <w:charset w:val="01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5B4797"/>
    <w:multiLevelType w:val="hybridMultilevel"/>
    <w:tmpl w:val="485692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5A14EAB"/>
    <w:multiLevelType w:val="hybridMultilevel"/>
    <w:tmpl w:val="5FB8A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CB24D6"/>
    <w:multiLevelType w:val="multilevel"/>
    <w:tmpl w:val="C60A0B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A80304E"/>
    <w:multiLevelType w:val="hybridMultilevel"/>
    <w:tmpl w:val="B95A2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AC3696"/>
    <w:multiLevelType w:val="hybridMultilevel"/>
    <w:tmpl w:val="CF42A3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387D54"/>
    <w:multiLevelType w:val="hybridMultilevel"/>
    <w:tmpl w:val="86BA004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0B6733B"/>
    <w:multiLevelType w:val="multilevel"/>
    <w:tmpl w:val="DDF49D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2DB3733"/>
    <w:multiLevelType w:val="hybridMultilevel"/>
    <w:tmpl w:val="B394B2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4B54B21"/>
    <w:multiLevelType w:val="hybridMultilevel"/>
    <w:tmpl w:val="0B2E2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4A2148"/>
    <w:multiLevelType w:val="hybridMultilevel"/>
    <w:tmpl w:val="0A7CB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EF39D3"/>
    <w:multiLevelType w:val="multilevel"/>
    <w:tmpl w:val="0E7AB3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25074914">
    <w:abstractNumId w:val="2"/>
  </w:num>
  <w:num w:numId="2" w16cid:durableId="574435853">
    <w:abstractNumId w:val="10"/>
  </w:num>
  <w:num w:numId="3" w16cid:durableId="1909918774">
    <w:abstractNumId w:val="6"/>
  </w:num>
  <w:num w:numId="4" w16cid:durableId="1579362455">
    <w:abstractNumId w:val="4"/>
  </w:num>
  <w:num w:numId="5" w16cid:durableId="257518817">
    <w:abstractNumId w:val="7"/>
  </w:num>
  <w:num w:numId="6" w16cid:durableId="2039315344">
    <w:abstractNumId w:val="1"/>
  </w:num>
  <w:num w:numId="7" w16cid:durableId="741606289">
    <w:abstractNumId w:val="3"/>
  </w:num>
  <w:num w:numId="8" w16cid:durableId="512766212">
    <w:abstractNumId w:val="8"/>
  </w:num>
  <w:num w:numId="9" w16cid:durableId="161626106">
    <w:abstractNumId w:val="0"/>
  </w:num>
  <w:num w:numId="10" w16cid:durableId="1123888803">
    <w:abstractNumId w:val="5"/>
  </w:num>
  <w:num w:numId="11" w16cid:durableId="40989054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sjQ0tDA2MjMwsbRQ0lEKTi0uzszPAykwrgUAiByHLywAAAA="/>
    <w:docVar w:name="dgnword-docGUID" w:val="{6AE97EFC-BCC4-4F97-88CE-9CB11ED9DFC6}"/>
    <w:docVar w:name="dgnword-eventsink" w:val="127842000"/>
  </w:docVars>
  <w:rsids>
    <w:rsidRoot w:val="00E40B06"/>
    <w:rsid w:val="0000105D"/>
    <w:rsid w:val="00016851"/>
    <w:rsid w:val="00031557"/>
    <w:rsid w:val="000448B5"/>
    <w:rsid w:val="0006473E"/>
    <w:rsid w:val="00077C4A"/>
    <w:rsid w:val="000C1464"/>
    <w:rsid w:val="000E1640"/>
    <w:rsid w:val="000F090F"/>
    <w:rsid w:val="000F4126"/>
    <w:rsid w:val="00107825"/>
    <w:rsid w:val="00112747"/>
    <w:rsid w:val="00117608"/>
    <w:rsid w:val="0013222E"/>
    <w:rsid w:val="00174E82"/>
    <w:rsid w:val="00182E5C"/>
    <w:rsid w:val="00203362"/>
    <w:rsid w:val="002377E1"/>
    <w:rsid w:val="0025624B"/>
    <w:rsid w:val="00263BF6"/>
    <w:rsid w:val="002A019F"/>
    <w:rsid w:val="003020EB"/>
    <w:rsid w:val="00303554"/>
    <w:rsid w:val="00373AC6"/>
    <w:rsid w:val="003A17E5"/>
    <w:rsid w:val="003A3B17"/>
    <w:rsid w:val="003E3541"/>
    <w:rsid w:val="00422B0F"/>
    <w:rsid w:val="004241CE"/>
    <w:rsid w:val="004275B6"/>
    <w:rsid w:val="00440363"/>
    <w:rsid w:val="004416C6"/>
    <w:rsid w:val="004578B6"/>
    <w:rsid w:val="004712D0"/>
    <w:rsid w:val="004C1027"/>
    <w:rsid w:val="005003F7"/>
    <w:rsid w:val="00512F30"/>
    <w:rsid w:val="00516CBD"/>
    <w:rsid w:val="00535236"/>
    <w:rsid w:val="00544701"/>
    <w:rsid w:val="005477E0"/>
    <w:rsid w:val="005532AF"/>
    <w:rsid w:val="005534E4"/>
    <w:rsid w:val="00560FF6"/>
    <w:rsid w:val="0058667B"/>
    <w:rsid w:val="005D0DA0"/>
    <w:rsid w:val="00600039"/>
    <w:rsid w:val="006174E1"/>
    <w:rsid w:val="0063757E"/>
    <w:rsid w:val="00644988"/>
    <w:rsid w:val="00697B27"/>
    <w:rsid w:val="006A1B47"/>
    <w:rsid w:val="006B3EEF"/>
    <w:rsid w:val="006B5145"/>
    <w:rsid w:val="006E3F86"/>
    <w:rsid w:val="006E49E3"/>
    <w:rsid w:val="006F5B29"/>
    <w:rsid w:val="00710BD9"/>
    <w:rsid w:val="007149F6"/>
    <w:rsid w:val="00723AA4"/>
    <w:rsid w:val="0073072A"/>
    <w:rsid w:val="00732826"/>
    <w:rsid w:val="007339BE"/>
    <w:rsid w:val="00743C0A"/>
    <w:rsid w:val="00772365"/>
    <w:rsid w:val="007B0CE2"/>
    <w:rsid w:val="007B119E"/>
    <w:rsid w:val="007C215B"/>
    <w:rsid w:val="00800337"/>
    <w:rsid w:val="00800466"/>
    <w:rsid w:val="00837A9A"/>
    <w:rsid w:val="00852034"/>
    <w:rsid w:val="00852E15"/>
    <w:rsid w:val="008A5EE7"/>
    <w:rsid w:val="008C5C57"/>
    <w:rsid w:val="009145B4"/>
    <w:rsid w:val="00945645"/>
    <w:rsid w:val="009F691C"/>
    <w:rsid w:val="00A070AD"/>
    <w:rsid w:val="00A35C09"/>
    <w:rsid w:val="00A765AA"/>
    <w:rsid w:val="00A82552"/>
    <w:rsid w:val="00A93456"/>
    <w:rsid w:val="00AD75B2"/>
    <w:rsid w:val="00B1257D"/>
    <w:rsid w:val="00B1322A"/>
    <w:rsid w:val="00B5537E"/>
    <w:rsid w:val="00B7388D"/>
    <w:rsid w:val="00BB09C2"/>
    <w:rsid w:val="00BB144E"/>
    <w:rsid w:val="00BB3572"/>
    <w:rsid w:val="00BC4933"/>
    <w:rsid w:val="00BF2125"/>
    <w:rsid w:val="00C20123"/>
    <w:rsid w:val="00C33FAC"/>
    <w:rsid w:val="00C51B9F"/>
    <w:rsid w:val="00C85BAC"/>
    <w:rsid w:val="00C958D9"/>
    <w:rsid w:val="00CA1558"/>
    <w:rsid w:val="00CA467A"/>
    <w:rsid w:val="00CC2761"/>
    <w:rsid w:val="00D11CFA"/>
    <w:rsid w:val="00D23071"/>
    <w:rsid w:val="00D46044"/>
    <w:rsid w:val="00D77977"/>
    <w:rsid w:val="00D94E17"/>
    <w:rsid w:val="00DA607E"/>
    <w:rsid w:val="00DE0535"/>
    <w:rsid w:val="00E16B54"/>
    <w:rsid w:val="00E40B06"/>
    <w:rsid w:val="00E417D2"/>
    <w:rsid w:val="00E567C8"/>
    <w:rsid w:val="00EA5CE8"/>
    <w:rsid w:val="00F04EE5"/>
    <w:rsid w:val="00F13568"/>
    <w:rsid w:val="00F253ED"/>
    <w:rsid w:val="00F84BAF"/>
    <w:rsid w:val="00F878B4"/>
    <w:rsid w:val="00F95877"/>
    <w:rsid w:val="00FC18B5"/>
    <w:rsid w:val="00FD53AA"/>
    <w:rsid w:val="00FE1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BDAEF"/>
  <w15:docId w15:val="{52BB5633-9874-4362-96C3-FD1EA5ED8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E40B0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color w:val="000000"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E40B0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color w:val="000000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40B06"/>
    <w:rPr>
      <w:rFonts w:ascii="Times New Roman" w:eastAsia="Times New Roman" w:hAnsi="Times New Roman" w:cs="Times New Roman"/>
      <w:b/>
      <w:bCs/>
      <w:color w:val="000000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E40B06"/>
    <w:rPr>
      <w:rFonts w:ascii="Times New Roman" w:eastAsia="Times New Roman" w:hAnsi="Times New Roman" w:cs="Times New Roman"/>
      <w:b/>
      <w:bCs/>
      <w:color w:val="000000"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E40B06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E40B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723AA4"/>
    <w:pPr>
      <w:spacing w:after="0" w:line="240" w:lineRule="auto"/>
    </w:pPr>
    <w:rPr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F04EE5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04EE5"/>
    <w:rPr>
      <w:rFonts w:ascii="Calibri" w:hAnsi="Calibri"/>
      <w:noProof/>
    </w:rPr>
  </w:style>
  <w:style w:type="paragraph" w:styleId="ListParagraph">
    <w:name w:val="List Paragraph"/>
    <w:basedOn w:val="Normal"/>
    <w:uiPriority w:val="34"/>
    <w:qFormat/>
    <w:rsid w:val="00D94E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66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098826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5034">
          <w:marLeft w:val="288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9215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98708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70367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4184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95987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59964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5130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3148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01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1499B4-F739-4FF0-ADEB-9AB103D590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4</TotalTime>
  <Pages>1</Pages>
  <Words>243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V</dc:creator>
  <cp:lastModifiedBy>Jivani, Yash</cp:lastModifiedBy>
  <cp:revision>15</cp:revision>
  <dcterms:created xsi:type="dcterms:W3CDTF">2022-04-27T14:18:00Z</dcterms:created>
  <dcterms:modified xsi:type="dcterms:W3CDTF">2023-05-01T01:59:00Z</dcterms:modified>
</cp:coreProperties>
</file>